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3093F" w14:textId="781EDBB2" w:rsidR="005C222C" w:rsidRDefault="0044409B">
      <w:pPr>
        <w:rPr>
          <w:lang w:val="en-US"/>
        </w:rPr>
      </w:pPr>
      <w:r>
        <w:rPr>
          <w:lang w:val="en-US"/>
        </w:rPr>
        <w:t>Steps:</w:t>
      </w:r>
    </w:p>
    <w:p w14:paraId="599B1EE0" w14:textId="49B52E65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git repository (</w:t>
      </w:r>
      <w:proofErr w:type="spellStart"/>
      <w:r>
        <w:rPr>
          <w:lang w:val="en-US"/>
        </w:rPr>
        <w:t>mlproject</w:t>
      </w:r>
      <w:proofErr w:type="spellEnd"/>
      <w:r>
        <w:rPr>
          <w:lang w:val="en-US"/>
        </w:rPr>
        <w:t>)</w:t>
      </w:r>
    </w:p>
    <w:p w14:paraId="2B1E6FD6" w14:textId="0CEEBBC8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folder in local system (I created in D drive)</w:t>
      </w:r>
    </w:p>
    <w:p w14:paraId="3E5A84D7" w14:textId="395F707D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pen VS code and navigate to the project folder path</w:t>
      </w:r>
    </w:p>
    <w:p w14:paraId="3857CDE5" w14:textId="3B749CBC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terminal and create a new </w:t>
      </w:r>
      <w:proofErr w:type="spellStart"/>
      <w:r>
        <w:rPr>
          <w:lang w:val="en-US"/>
        </w:rPr>
        <w:t>conda</w:t>
      </w:r>
      <w:proofErr w:type="spellEnd"/>
      <w:r>
        <w:rPr>
          <w:lang w:val="en-US"/>
        </w:rPr>
        <w:t xml:space="preserve"> environment with specific python version</w:t>
      </w:r>
    </w:p>
    <w:p w14:paraId="26D5D06A" w14:textId="454C9224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ctivate the new environment.</w:t>
      </w:r>
    </w:p>
    <w:p w14:paraId="02E32B71" w14:textId="5A0513AE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itialize git (git </w:t>
      </w:r>
      <w:proofErr w:type="spellStart"/>
      <w:r>
        <w:rPr>
          <w:lang w:val="en-US"/>
        </w:rPr>
        <w:t>init</w:t>
      </w:r>
      <w:proofErr w:type="spellEnd"/>
      <w:r>
        <w:rPr>
          <w:lang w:val="en-US"/>
        </w:rPr>
        <w:t>)</w:t>
      </w:r>
    </w:p>
    <w:p w14:paraId="48BA479A" w14:textId="2FE492B7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readme file in the folder.</w:t>
      </w:r>
    </w:p>
    <w:p w14:paraId="28705646" w14:textId="6EF41B7B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the readme file to the git</w:t>
      </w:r>
    </w:p>
    <w:p w14:paraId="19A8A93F" w14:textId="0B26406D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mmit </w:t>
      </w:r>
    </w:p>
    <w:p w14:paraId="7E5EFDC5" w14:textId="046CB799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ake this as a main branch</w:t>
      </w:r>
    </w:p>
    <w:p w14:paraId="05604881" w14:textId="58116CA6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figure remote origin</w:t>
      </w:r>
    </w:p>
    <w:p w14:paraId="2A78DC56" w14:textId="6E2B2A4F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ush the readme file to git</w:t>
      </w:r>
    </w:p>
    <w:p w14:paraId="558ED6DF" w14:textId="44056089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.</w:t>
      </w:r>
      <w:proofErr w:type="spellStart"/>
      <w:r>
        <w:rPr>
          <w:lang w:val="en-US"/>
        </w:rPr>
        <w:t>gitignore</w:t>
      </w:r>
      <w:proofErr w:type="spellEnd"/>
      <w:r>
        <w:rPr>
          <w:lang w:val="en-US"/>
        </w:rPr>
        <w:t xml:space="preserve"> file in the repository</w:t>
      </w:r>
    </w:p>
    <w:p w14:paraId="6B3B89E9" w14:textId="35F539DB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ull the git ignore file from the repository</w:t>
      </w:r>
    </w:p>
    <w:p w14:paraId="31A59B60" w14:textId="69F01E48" w:rsidR="0044409B" w:rsidRDefault="00D56695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2 additional files ( requirements.txt and setup.py) in the project folder</w:t>
      </w:r>
    </w:p>
    <w:p w14:paraId="4DB6AA22" w14:textId="1E96A670" w:rsidR="00D56695" w:rsidRDefault="00D56695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figure the setup.py file</w:t>
      </w:r>
    </w:p>
    <w:p w14:paraId="70E1470F" w14:textId="43A44FAB" w:rsidR="00D56695" w:rsidRDefault="00D56695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new folder called “</w:t>
      </w:r>
      <w:proofErr w:type="spellStart"/>
      <w:r>
        <w:rPr>
          <w:lang w:val="en-US"/>
        </w:rPr>
        <w:t>src</w:t>
      </w:r>
      <w:proofErr w:type="spellEnd"/>
      <w:r>
        <w:rPr>
          <w:lang w:val="en-US"/>
        </w:rPr>
        <w:t>”</w:t>
      </w:r>
    </w:p>
    <w:p w14:paraId="0A81FF04" w14:textId="39668145" w:rsidR="00D56695" w:rsidRDefault="00D56695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</w:t>
      </w:r>
      <w:proofErr w:type="spellStart"/>
      <w:r>
        <w:rPr>
          <w:lang w:val="en-US"/>
        </w:rPr>
        <w:t>src</w:t>
      </w:r>
      <w:proofErr w:type="spellEnd"/>
      <w:r>
        <w:rPr>
          <w:lang w:val="en-US"/>
        </w:rPr>
        <w:t xml:space="preserve"> folder create a new file called __init__.py</w:t>
      </w:r>
    </w:p>
    <w:p w14:paraId="5461AFA7" w14:textId="5D305DF5" w:rsidR="008D3C8B" w:rsidRDefault="008D3C8B" w:rsidP="008D3C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packages in the requirements.txt</w:t>
      </w:r>
    </w:p>
    <w:p w14:paraId="1C2BDE48" w14:textId="2FF95C50" w:rsidR="008D3C8B" w:rsidRDefault="008D3C8B" w:rsidP="008D3C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uild the setup.py file</w:t>
      </w:r>
    </w:p>
    <w:p w14:paraId="099D55E1" w14:textId="186A9CF5" w:rsidR="008D3C8B" w:rsidRDefault="008D3C8B" w:rsidP="008D3C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ip install requirements.txt</w:t>
      </w:r>
    </w:p>
    <w:p w14:paraId="1592AB29" w14:textId="518E638B" w:rsidR="008D3C8B" w:rsidRDefault="008D3C8B" w:rsidP="008D3C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it commit setup</w:t>
      </w:r>
    </w:p>
    <w:p w14:paraId="7EF21909" w14:textId="3EC7888B" w:rsidR="008D3C8B" w:rsidRDefault="008D3C8B" w:rsidP="008D3C8B">
      <w:pPr>
        <w:pStyle w:val="ListParagraph"/>
        <w:numPr>
          <w:ilvl w:val="0"/>
          <w:numId w:val="1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Git push -u origin main</w:t>
      </w:r>
    </w:p>
    <w:p w14:paraId="330877DC" w14:textId="59457F74" w:rsidR="008E667C" w:rsidRDefault="008E667C" w:rsidP="008E667C">
      <w:pPr>
        <w:rPr>
          <w:lang w:val="en-US"/>
        </w:rPr>
      </w:pPr>
      <w:r>
        <w:rPr>
          <w:lang w:val="en-US"/>
        </w:rPr>
        <w:t>Project structure, Logging and Exception Handling</w:t>
      </w:r>
    </w:p>
    <w:p w14:paraId="198B71A0" w14:textId="6309C5F5" w:rsidR="008E667C" w:rsidRDefault="008E667C" w:rsidP="008E667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components in </w:t>
      </w:r>
      <w:proofErr w:type="spellStart"/>
      <w:r>
        <w:rPr>
          <w:lang w:val="en-US"/>
        </w:rPr>
        <w:t>src</w:t>
      </w:r>
      <w:proofErr w:type="spellEnd"/>
    </w:p>
    <w:p w14:paraId="509ED41B" w14:textId="56B1238F" w:rsidR="008E667C" w:rsidRDefault="008E667C" w:rsidP="008E667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__init__.py file here again</w:t>
      </w:r>
    </w:p>
    <w:p w14:paraId="05D191FE" w14:textId="38DE9920" w:rsidR="008E667C" w:rsidRDefault="008E667C" w:rsidP="008E667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2 additional </w:t>
      </w:r>
      <w:proofErr w:type="spellStart"/>
      <w:r>
        <w:rPr>
          <w:lang w:val="en-US"/>
        </w:rPr>
        <w:t>py</w:t>
      </w:r>
      <w:proofErr w:type="spellEnd"/>
      <w:r>
        <w:rPr>
          <w:lang w:val="en-US"/>
        </w:rPr>
        <w:t xml:space="preserve"> files ( </w:t>
      </w:r>
      <w:proofErr w:type="spellStart"/>
      <w:r>
        <w:rPr>
          <w:lang w:val="en-US"/>
        </w:rPr>
        <w:t>data_ingestion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data_transformation</w:t>
      </w:r>
      <w:proofErr w:type="spellEnd"/>
      <w:r>
        <w:rPr>
          <w:lang w:val="en-US"/>
        </w:rPr>
        <w:t>)</w:t>
      </w:r>
    </w:p>
    <w:p w14:paraId="3170938B" w14:textId="4AED3DC6" w:rsidR="008E667C" w:rsidRDefault="008E667C" w:rsidP="008E667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model_trainer.py file</w:t>
      </w:r>
    </w:p>
    <w:p w14:paraId="48A83638" w14:textId="6215BCC4" w:rsidR="008E667C" w:rsidRDefault="008E667C" w:rsidP="008E667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pipeline folder</w:t>
      </w:r>
    </w:p>
    <w:p w14:paraId="112503C2" w14:textId="5A0C8294" w:rsidR="008E667C" w:rsidRDefault="008E667C" w:rsidP="008E667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 the pipeline folder, create a new file called train_pipeline.py, predict_pipeline.py and __init__.py</w:t>
      </w:r>
    </w:p>
    <w:p w14:paraId="19CA50EE" w14:textId="443B3309" w:rsidR="008E667C" w:rsidRDefault="008E667C" w:rsidP="008E667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Now, add logger.py, exception.py and utils.py in </w:t>
      </w:r>
      <w:proofErr w:type="spellStart"/>
      <w:r>
        <w:rPr>
          <w:lang w:val="en-US"/>
        </w:rPr>
        <w:t>src</w:t>
      </w:r>
      <w:proofErr w:type="spellEnd"/>
      <w:r>
        <w:rPr>
          <w:lang w:val="en-US"/>
        </w:rPr>
        <w:t xml:space="preserve"> folder</w:t>
      </w:r>
    </w:p>
    <w:p w14:paraId="4906E693" w14:textId="77777777" w:rsidR="008E667C" w:rsidRDefault="008E667C" w:rsidP="008E667C">
      <w:pPr>
        <w:pStyle w:val="ListParagraph"/>
        <w:numPr>
          <w:ilvl w:val="0"/>
          <w:numId w:val="1"/>
        </w:numPr>
        <w:rPr>
          <w:lang w:val="en-US"/>
        </w:rPr>
      </w:pPr>
    </w:p>
    <w:p w14:paraId="14EB62AC" w14:textId="77777777" w:rsidR="008E667C" w:rsidRPr="008E667C" w:rsidRDefault="008E667C" w:rsidP="008E667C">
      <w:pPr>
        <w:pStyle w:val="ListParagraph"/>
        <w:numPr>
          <w:ilvl w:val="0"/>
          <w:numId w:val="1"/>
        </w:numPr>
        <w:rPr>
          <w:lang w:val="en-US"/>
        </w:rPr>
      </w:pPr>
    </w:p>
    <w:sectPr w:rsidR="008E667C" w:rsidRPr="008E66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87101"/>
    <w:multiLevelType w:val="hybridMultilevel"/>
    <w:tmpl w:val="71B6D2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682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bI0NzazNLUwNTFS0lEKTi0uzszPAykwrAUATZpvuiwAAAA="/>
  </w:docVars>
  <w:rsids>
    <w:rsidRoot w:val="0044409B"/>
    <w:rsid w:val="0044409B"/>
    <w:rsid w:val="005C222C"/>
    <w:rsid w:val="008D3C8B"/>
    <w:rsid w:val="008E667C"/>
    <w:rsid w:val="009711A8"/>
    <w:rsid w:val="00A26238"/>
    <w:rsid w:val="00D5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6F2ED"/>
  <w15:chartTrackingRefBased/>
  <w15:docId w15:val="{BED24AA7-8B6E-4B3F-965C-CB5181EEA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0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vatsava Appalla</dc:creator>
  <cp:keywords/>
  <dc:description/>
  <cp:lastModifiedBy>Srivatsava Appalla</cp:lastModifiedBy>
  <cp:revision>4</cp:revision>
  <dcterms:created xsi:type="dcterms:W3CDTF">2023-08-13T23:29:00Z</dcterms:created>
  <dcterms:modified xsi:type="dcterms:W3CDTF">2023-08-14T03:58:00Z</dcterms:modified>
</cp:coreProperties>
</file>